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79E2BF" w14:textId="77777777" w:rsidR="00CD496F" w:rsidRDefault="00EE7CC3">
      <w:pPr>
        <w:pStyle w:val="a4"/>
      </w:pPr>
      <w:r>
        <w:t>Отчёт по лабораторной работе №3</w:t>
      </w:r>
    </w:p>
    <w:p w14:paraId="3DFCA881" w14:textId="77777777" w:rsidR="00CD496F" w:rsidRDefault="00EE7CC3">
      <w:pPr>
        <w:pStyle w:val="a6"/>
      </w:pPr>
      <w:r>
        <w:t>дисциплина: Архитектура компьютера</w:t>
      </w:r>
    </w:p>
    <w:p w14:paraId="20D94517" w14:textId="43631E18" w:rsidR="00CD496F" w:rsidRDefault="00EE7CC3">
      <w:pPr>
        <w:pStyle w:val="Author"/>
      </w:pPr>
      <w:r>
        <w:t>Осипов Никита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146671959"/>
        <w:docPartObj>
          <w:docPartGallery w:val="Table of Contents"/>
          <w:docPartUnique/>
        </w:docPartObj>
      </w:sdtPr>
      <w:sdtEndPr/>
      <w:sdtContent>
        <w:p w14:paraId="4A3C503B" w14:textId="77777777" w:rsidR="00CD496F" w:rsidRDefault="00EE7CC3">
          <w:pPr>
            <w:pStyle w:val="af0"/>
          </w:pPr>
          <w:r>
            <w:t>Содержание</w:t>
          </w:r>
        </w:p>
        <w:p w14:paraId="06DECF37" w14:textId="77777777" w:rsidR="00EE7CC3" w:rsidRDefault="00EE7CC3">
          <w:pPr>
            <w:pStyle w:val="11"/>
            <w:tabs>
              <w:tab w:val="left" w:pos="440"/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85035096" w:history="1">
            <w:r w:rsidRPr="00291042">
              <w:rPr>
                <w:rStyle w:val="af"/>
                <w:noProof/>
              </w:rPr>
              <w:t>1</w:t>
            </w:r>
            <w:r>
              <w:rPr>
                <w:noProof/>
              </w:rPr>
              <w:tab/>
            </w:r>
            <w:r w:rsidRPr="00291042">
              <w:rPr>
                <w:rStyle w:val="af"/>
                <w:noProof/>
              </w:rPr>
              <w:t>Цель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503509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CC0140C" w14:textId="77777777" w:rsidR="00EE7CC3" w:rsidRDefault="00EE7CC3">
          <w:pPr>
            <w:pStyle w:val="11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85035097" w:history="1">
            <w:r w:rsidRPr="00291042">
              <w:rPr>
                <w:rStyle w:val="af"/>
                <w:noProof/>
              </w:rPr>
              <w:t>2</w:t>
            </w:r>
            <w:r>
              <w:rPr>
                <w:noProof/>
              </w:rPr>
              <w:tab/>
            </w:r>
            <w:r w:rsidRPr="00291042">
              <w:rPr>
                <w:rStyle w:val="af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503509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FCDEA7F" w14:textId="77777777" w:rsidR="00EE7CC3" w:rsidRDefault="00EE7CC3">
          <w:pPr>
            <w:pStyle w:val="11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85035098" w:history="1">
            <w:r w:rsidRPr="00291042">
              <w:rPr>
                <w:rStyle w:val="af"/>
                <w:noProof/>
              </w:rPr>
              <w:t>3</w:t>
            </w:r>
            <w:r>
              <w:rPr>
                <w:noProof/>
              </w:rPr>
              <w:tab/>
            </w:r>
            <w:r w:rsidRPr="00291042">
              <w:rPr>
                <w:rStyle w:val="af"/>
                <w:noProof/>
              </w:rPr>
              <w:t>Теоретическое введ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503509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9A9F7AE" w14:textId="77777777" w:rsidR="00EE7CC3" w:rsidRDefault="00EE7CC3">
          <w:pPr>
            <w:pStyle w:val="11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85035099" w:history="1">
            <w:r w:rsidRPr="00291042">
              <w:rPr>
                <w:rStyle w:val="af"/>
                <w:noProof/>
              </w:rPr>
              <w:t>4</w:t>
            </w:r>
            <w:r>
              <w:rPr>
                <w:noProof/>
              </w:rPr>
              <w:tab/>
            </w:r>
            <w:r w:rsidRPr="00291042">
              <w:rPr>
                <w:rStyle w:val="af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503509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88FBD7C" w14:textId="77777777" w:rsidR="00EE7CC3" w:rsidRDefault="00EE7CC3">
          <w:pPr>
            <w:pStyle w:val="21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185035100" w:history="1">
            <w:r w:rsidRPr="00291042">
              <w:rPr>
                <w:rStyle w:val="af"/>
                <w:noProof/>
              </w:rPr>
              <w:t>4.1</w:t>
            </w:r>
            <w:r>
              <w:rPr>
                <w:noProof/>
              </w:rPr>
              <w:tab/>
            </w:r>
            <w:r w:rsidRPr="00291042">
              <w:rPr>
                <w:rStyle w:val="af"/>
                <w:noProof/>
              </w:rPr>
              <w:t>Компиляция шаблонов отчет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50351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D64E77C" w14:textId="77777777" w:rsidR="00EE7CC3" w:rsidRDefault="00EE7CC3">
          <w:pPr>
            <w:pStyle w:val="21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185035101" w:history="1">
            <w:r w:rsidRPr="00291042">
              <w:rPr>
                <w:rStyle w:val="af"/>
                <w:noProof/>
              </w:rPr>
              <w:t>4.2</w:t>
            </w:r>
            <w:r>
              <w:rPr>
                <w:noProof/>
              </w:rPr>
              <w:tab/>
            </w:r>
            <w:r w:rsidRPr="00291042">
              <w:rPr>
                <w:rStyle w:val="af"/>
                <w:noProof/>
              </w:rPr>
              <w:t>Задания для самостоятель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50351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31144AE" w14:textId="77777777" w:rsidR="00EE7CC3" w:rsidRDefault="00EE7CC3">
          <w:pPr>
            <w:pStyle w:val="11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85035102" w:history="1">
            <w:r w:rsidRPr="00291042">
              <w:rPr>
                <w:rStyle w:val="af"/>
                <w:noProof/>
              </w:rPr>
              <w:t>5</w:t>
            </w:r>
            <w:r>
              <w:rPr>
                <w:noProof/>
              </w:rPr>
              <w:tab/>
            </w:r>
            <w:r w:rsidRPr="00291042">
              <w:rPr>
                <w:rStyle w:val="af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50351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884AFBC" w14:textId="77777777" w:rsidR="00EE7CC3" w:rsidRDefault="00EE7CC3">
          <w:pPr>
            <w:pStyle w:val="11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85035103" w:history="1">
            <w:r w:rsidRPr="00291042">
              <w:rPr>
                <w:rStyle w:val="af"/>
                <w:noProof/>
              </w:rPr>
              <w:t>6</w:t>
            </w:r>
            <w:r>
              <w:rPr>
                <w:noProof/>
              </w:rPr>
              <w:tab/>
            </w:r>
            <w:r w:rsidRPr="00291042">
              <w:rPr>
                <w:rStyle w:val="af"/>
                <w:noProof/>
              </w:rPr>
              <w:t>Список литератур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50351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556A820" w14:textId="77777777" w:rsidR="00CD496F" w:rsidRDefault="00EE7CC3">
          <w:r>
            <w:fldChar w:fldCharType="end"/>
          </w:r>
        </w:p>
      </w:sdtContent>
    </w:sdt>
    <w:p w14:paraId="387C8B99" w14:textId="77777777" w:rsidR="00CD496F" w:rsidRDefault="00EE7CC3">
      <w:pPr>
        <w:pStyle w:val="1"/>
      </w:pPr>
      <w:bookmarkStart w:id="0" w:name="цель-работы"/>
      <w:bookmarkStart w:id="1" w:name="_Toc185035096"/>
      <w:r>
        <w:rPr>
          <w:rStyle w:val="SectionNumber"/>
        </w:rPr>
        <w:t>1</w:t>
      </w:r>
      <w:r>
        <w:tab/>
        <w:t>Цель работы</w:t>
      </w:r>
      <w:bookmarkEnd w:id="1"/>
    </w:p>
    <w:p w14:paraId="1D043A5C" w14:textId="77777777" w:rsidR="00CD496F" w:rsidRDefault="00EE7CC3">
      <w:pPr>
        <w:pStyle w:val="FirstParagraph"/>
      </w:pPr>
      <w:r>
        <w:t>Целью данной лабораторной работы является освоение процедуры оформления отчетов с помощью легковесного языка разметки Markdown.</w:t>
      </w:r>
    </w:p>
    <w:p w14:paraId="463FA3BA" w14:textId="77777777" w:rsidR="00CD496F" w:rsidRDefault="00EE7CC3">
      <w:pPr>
        <w:pStyle w:val="1"/>
      </w:pPr>
      <w:bookmarkStart w:id="2" w:name="задание"/>
      <w:bookmarkStart w:id="3" w:name="_Toc185035097"/>
      <w:bookmarkEnd w:id="0"/>
      <w:r>
        <w:rPr>
          <w:rStyle w:val="SectionNumber"/>
        </w:rPr>
        <w:t>2</w:t>
      </w:r>
      <w:r>
        <w:tab/>
        <w:t>Задание</w:t>
      </w:r>
      <w:bookmarkEnd w:id="3"/>
    </w:p>
    <w:p w14:paraId="1278FB47" w14:textId="77777777" w:rsidR="00CD496F" w:rsidRDefault="00EE7CC3">
      <w:pPr>
        <w:pStyle w:val="Compact"/>
        <w:numPr>
          <w:ilvl w:val="0"/>
          <w:numId w:val="2"/>
        </w:numPr>
      </w:pPr>
      <w:r>
        <w:t>Установка необходимого ПО</w:t>
      </w:r>
    </w:p>
    <w:p w14:paraId="464C8B10" w14:textId="77777777" w:rsidR="00CD496F" w:rsidRDefault="00EE7CC3">
      <w:pPr>
        <w:pStyle w:val="Compact"/>
        <w:numPr>
          <w:ilvl w:val="0"/>
          <w:numId w:val="2"/>
        </w:numPr>
      </w:pPr>
      <w:r>
        <w:t>Заполнение отчета по выполнению лабораторной работы №4 с помощью языка разметки Markdown</w:t>
      </w:r>
    </w:p>
    <w:p w14:paraId="017FCE77" w14:textId="77777777" w:rsidR="00CD496F" w:rsidRDefault="00EE7CC3">
      <w:pPr>
        <w:pStyle w:val="Compact"/>
        <w:numPr>
          <w:ilvl w:val="0"/>
          <w:numId w:val="2"/>
        </w:numPr>
      </w:pPr>
      <w:r>
        <w:t>Зад</w:t>
      </w:r>
      <w:r>
        <w:t>ание для самостоятельной работы</w:t>
      </w:r>
    </w:p>
    <w:p w14:paraId="1F20630E" w14:textId="77777777" w:rsidR="00CD496F" w:rsidRDefault="00EE7CC3">
      <w:pPr>
        <w:pStyle w:val="1"/>
      </w:pPr>
      <w:bookmarkStart w:id="4" w:name="теоретическое-введение"/>
      <w:bookmarkStart w:id="5" w:name="_Toc185035098"/>
      <w:bookmarkEnd w:id="2"/>
      <w:r>
        <w:rPr>
          <w:rStyle w:val="SectionNumber"/>
        </w:rPr>
        <w:t>3</w:t>
      </w:r>
      <w:r>
        <w:tab/>
        <w:t>Теоретическое введение</w:t>
      </w:r>
      <w:bookmarkEnd w:id="5"/>
    </w:p>
    <w:p w14:paraId="3884CFED" w14:textId="77777777" w:rsidR="00CD496F" w:rsidRDefault="00EE7CC3">
      <w:pPr>
        <w:pStyle w:val="FirstParagraph"/>
      </w:pPr>
      <w:r>
        <w:t>Markdown — облегчённый язык разметки, созданный с целью обозначения форматирования в простом тексте, с максимальным сохранением его читаемости человеком, и пригодный для машинного преобразования в яз</w:t>
      </w:r>
      <w:r>
        <w:t>ыки для продвинутых публикаций (HTML, Rich Text и других).</w:t>
      </w:r>
    </w:p>
    <w:p w14:paraId="5A299325" w14:textId="77777777" w:rsidR="00CD496F" w:rsidRDefault="00EE7CC3">
      <w:pPr>
        <w:pStyle w:val="1"/>
      </w:pPr>
      <w:bookmarkStart w:id="6" w:name="выполнение-лабораторной-работы"/>
      <w:bookmarkStart w:id="7" w:name="_Toc185035099"/>
      <w:bookmarkEnd w:id="4"/>
      <w:r>
        <w:rPr>
          <w:rStyle w:val="SectionNumber"/>
        </w:rPr>
        <w:lastRenderedPageBreak/>
        <w:t>4</w:t>
      </w:r>
      <w:r>
        <w:tab/>
        <w:t>Выполнение лабораторной работы</w:t>
      </w:r>
      <w:bookmarkEnd w:id="7"/>
    </w:p>
    <w:p w14:paraId="07FEE516" w14:textId="77777777" w:rsidR="00CD496F" w:rsidRDefault="00EE7CC3">
      <w:pPr>
        <w:pStyle w:val="2"/>
      </w:pPr>
      <w:bookmarkStart w:id="8" w:name="компиляция-шаблонов-отчета"/>
      <w:bookmarkStart w:id="9" w:name="_Toc185035100"/>
      <w:r>
        <w:rPr>
          <w:rStyle w:val="SectionNumber"/>
        </w:rPr>
        <w:t>4.1</w:t>
      </w:r>
      <w:r>
        <w:tab/>
        <w:t>Компиляция шаблонов отчета</w:t>
      </w:r>
      <w:bookmarkEnd w:id="9"/>
    </w:p>
    <w:p w14:paraId="58A72D05" w14:textId="77777777" w:rsidR="00CD496F" w:rsidRDefault="00EE7CC3">
      <w:pPr>
        <w:pStyle w:val="FirstParagraph"/>
      </w:pPr>
      <w:r>
        <w:t>В терминале перехожу в директорию курса, обновляю репозиторий с удаленного на GitHub. (рис. 1)</w:t>
      </w:r>
    </w:p>
    <w:p w14:paraId="20770338" w14:textId="77777777" w:rsidR="00CD496F" w:rsidRDefault="00EE7CC3">
      <w:pPr>
        <w:pStyle w:val="CaptionedFigure"/>
      </w:pPr>
      <w:bookmarkStart w:id="10" w:name="fig:001"/>
      <w:r>
        <w:rPr>
          <w:noProof/>
        </w:rPr>
        <w:drawing>
          <wp:inline distT="0" distB="0" distL="0" distR="0" wp14:anchorId="0D3E15B0" wp14:editId="21D2C74C">
            <wp:extent cx="3733800" cy="2889923"/>
            <wp:effectExtent l="0" t="0" r="0" b="0"/>
            <wp:docPr id="24" name="Picture" descr="Рис. 1: Обновление изменений в директории курс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image/1.png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89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0C32C20" w14:textId="77777777" w:rsidR="00CD496F" w:rsidRDefault="00EE7CC3">
      <w:pPr>
        <w:pStyle w:val="ImageCaption"/>
      </w:pPr>
      <w:r>
        <w:t>Рис. 1: Обновление изменений в дирек</w:t>
      </w:r>
      <w:r>
        <w:t>тории курса</w:t>
      </w:r>
    </w:p>
    <w:bookmarkEnd w:id="10"/>
    <w:p w14:paraId="2A80849E" w14:textId="77777777" w:rsidR="00CD496F" w:rsidRDefault="00EE7CC3">
      <w:pPr>
        <w:pStyle w:val="a0"/>
      </w:pPr>
      <w:r>
        <w:t>Провожу компиляцию шаблона с помощью команды make (рис. 2), проверяю корректность исполнения команды с помощью команды ls (рис. 3)</w:t>
      </w:r>
    </w:p>
    <w:p w14:paraId="1F6C75B2" w14:textId="77777777" w:rsidR="00CD496F" w:rsidRDefault="00EE7CC3">
      <w:pPr>
        <w:pStyle w:val="CaptionedFigure"/>
      </w:pPr>
      <w:bookmarkStart w:id="11" w:name="fig:002"/>
      <w:r>
        <w:rPr>
          <w:noProof/>
        </w:rPr>
        <w:drawing>
          <wp:inline distT="0" distB="0" distL="0" distR="0" wp14:anchorId="2E348318" wp14:editId="2F95EEB3">
            <wp:extent cx="3733800" cy="2889923"/>
            <wp:effectExtent l="0" t="0" r="0" b="0"/>
            <wp:docPr id="28" name="Picture" descr="Рис. 2: Компиляция шаблон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" descr="image/2.pn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89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EEBEE68" w14:textId="77777777" w:rsidR="00CD496F" w:rsidRDefault="00EE7CC3">
      <w:pPr>
        <w:pStyle w:val="ImageCaption"/>
      </w:pPr>
      <w:r>
        <w:t>Рис. 2: Компиляция шаблона</w:t>
      </w:r>
    </w:p>
    <w:p w14:paraId="5C25BCDC" w14:textId="77777777" w:rsidR="00CD496F" w:rsidRDefault="00EE7CC3">
      <w:pPr>
        <w:pStyle w:val="CaptionedFigure"/>
      </w:pPr>
      <w:bookmarkStart w:id="12" w:name="fig:003"/>
      <w:bookmarkEnd w:id="11"/>
      <w:r>
        <w:rPr>
          <w:noProof/>
        </w:rPr>
        <w:lastRenderedPageBreak/>
        <w:drawing>
          <wp:inline distT="0" distB="0" distL="0" distR="0" wp14:anchorId="25F302FC" wp14:editId="76C65758">
            <wp:extent cx="3733800" cy="2889923"/>
            <wp:effectExtent l="0" t="0" r="0" b="0"/>
            <wp:docPr id="32" name="Picture" descr="Рис. 3: Проверк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" descr="image/3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89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ECB1CCA" w14:textId="77777777" w:rsidR="00CD496F" w:rsidRDefault="00EE7CC3">
      <w:pPr>
        <w:pStyle w:val="ImageCaption"/>
      </w:pPr>
      <w:r>
        <w:t>Рис. 3: Проверка</w:t>
      </w:r>
    </w:p>
    <w:bookmarkEnd w:id="12"/>
    <w:p w14:paraId="411C3531" w14:textId="77777777" w:rsidR="00CD496F" w:rsidRDefault="00EE7CC3">
      <w:pPr>
        <w:pStyle w:val="a0"/>
      </w:pPr>
      <w:r>
        <w:t>После проверки работоспособности компилятора шаблонов, я удаляю с</w:t>
      </w:r>
      <w:r>
        <w:t>генерированные файлы с помощью команды make clean (рис. 4)</w:t>
      </w:r>
    </w:p>
    <w:p w14:paraId="72318166" w14:textId="77777777" w:rsidR="00CD496F" w:rsidRDefault="00EE7CC3">
      <w:pPr>
        <w:pStyle w:val="CaptionedFigure"/>
      </w:pPr>
      <w:bookmarkStart w:id="13" w:name="fig:004"/>
      <w:r>
        <w:rPr>
          <w:noProof/>
        </w:rPr>
        <w:drawing>
          <wp:inline distT="0" distB="0" distL="0" distR="0" wp14:anchorId="3211D2B4" wp14:editId="70CD0BB2">
            <wp:extent cx="3733800" cy="2889923"/>
            <wp:effectExtent l="0" t="0" r="0" b="0"/>
            <wp:docPr id="36" name="Picture" descr="Рис. 4: Удаление сгенерированных шаблонов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" descr="image/4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89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03E15C5" w14:textId="77777777" w:rsidR="00CD496F" w:rsidRDefault="00EE7CC3">
      <w:pPr>
        <w:pStyle w:val="ImageCaption"/>
      </w:pPr>
      <w:r>
        <w:t>Рис. 4: Удаление сгенерированных шаблонов</w:t>
      </w:r>
    </w:p>
    <w:bookmarkEnd w:id="13"/>
    <w:p w14:paraId="18D6202E" w14:textId="77777777" w:rsidR="00CD496F" w:rsidRDefault="00EE7CC3">
      <w:pPr>
        <w:pStyle w:val="a0"/>
      </w:pPr>
      <w:r>
        <w:t>С помощью редактора выполняю отчет по выполненной лабораторной работе (рис. 5)</w:t>
      </w:r>
    </w:p>
    <w:p w14:paraId="699D30B1" w14:textId="77777777" w:rsidR="00CD496F" w:rsidRDefault="00EE7CC3">
      <w:pPr>
        <w:pStyle w:val="CaptionedFigure"/>
      </w:pPr>
      <w:bookmarkStart w:id="14" w:name="fig:005"/>
      <w:r>
        <w:rPr>
          <w:noProof/>
        </w:rPr>
        <w:lastRenderedPageBreak/>
        <w:drawing>
          <wp:inline distT="0" distB="0" distL="0" distR="0" wp14:anchorId="0546905F" wp14:editId="7F1D44C8">
            <wp:extent cx="3733800" cy="2889923"/>
            <wp:effectExtent l="0" t="0" r="0" b="0"/>
            <wp:docPr id="40" name="Picture" descr="Рис. 5: Подготовка отчёт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" descr="image/5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89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E61E80B" w14:textId="77777777" w:rsidR="00CD496F" w:rsidRDefault="00EE7CC3">
      <w:pPr>
        <w:pStyle w:val="ImageCaption"/>
      </w:pPr>
      <w:r>
        <w:t>Рис. 5: Подготовка отчёта</w:t>
      </w:r>
    </w:p>
    <w:p w14:paraId="1D0FBD7F" w14:textId="77777777" w:rsidR="00CD496F" w:rsidRDefault="00EE7CC3">
      <w:pPr>
        <w:pStyle w:val="2"/>
      </w:pPr>
      <w:bookmarkStart w:id="15" w:name="задания-для-самостоятельной-работы"/>
      <w:bookmarkStart w:id="16" w:name="_Toc185035101"/>
      <w:bookmarkEnd w:id="8"/>
      <w:bookmarkEnd w:id="14"/>
      <w:r>
        <w:rPr>
          <w:rStyle w:val="SectionNumber"/>
        </w:rPr>
        <w:t>4.2</w:t>
      </w:r>
      <w:r>
        <w:tab/>
        <w:t>Задания для самостоятельной работы</w:t>
      </w:r>
      <w:bookmarkEnd w:id="16"/>
    </w:p>
    <w:p w14:paraId="7FE58042" w14:textId="77777777" w:rsidR="00CD496F" w:rsidRDefault="00EE7CC3">
      <w:pPr>
        <w:pStyle w:val="FirstParagraph"/>
      </w:pPr>
      <w:r>
        <w:t>Аналогично выполнению отчета по текующей лабораторной работе, я выполняю отчет в markdown и по второй лаборато</w:t>
      </w:r>
      <w:r>
        <w:t>рной работе, для этого перехожу в директорию 2 лабораторной работы и готовлю отчет с помощью текстового редактора mousepad. (рис. 6)</w:t>
      </w:r>
    </w:p>
    <w:p w14:paraId="22765CFD" w14:textId="77777777" w:rsidR="00CD496F" w:rsidRDefault="00EE7CC3">
      <w:pPr>
        <w:pStyle w:val="CaptionedFigure"/>
      </w:pPr>
      <w:bookmarkStart w:id="17" w:name="fig:006"/>
      <w:r>
        <w:rPr>
          <w:noProof/>
        </w:rPr>
        <w:drawing>
          <wp:inline distT="0" distB="0" distL="0" distR="0" wp14:anchorId="20E4964F" wp14:editId="7C670CAB">
            <wp:extent cx="3733800" cy="2904593"/>
            <wp:effectExtent l="0" t="0" r="0" b="0"/>
            <wp:docPr id="45" name="Picture" descr="Рис. 6: Выполнение отчета по 2 лабораторной работе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" descr="image/6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045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1DA16E0" w14:textId="77777777" w:rsidR="00CD496F" w:rsidRDefault="00EE7CC3">
      <w:pPr>
        <w:pStyle w:val="ImageCaption"/>
      </w:pPr>
      <w:r>
        <w:t>Рис. 6: Выполнение отчета по 2 лабораторной работе</w:t>
      </w:r>
    </w:p>
    <w:p w14:paraId="16AC555C" w14:textId="77777777" w:rsidR="00CD496F" w:rsidRDefault="00EE7CC3">
      <w:pPr>
        <w:pStyle w:val="1"/>
      </w:pPr>
      <w:bookmarkStart w:id="18" w:name="выводы"/>
      <w:bookmarkStart w:id="19" w:name="_Toc185035102"/>
      <w:bookmarkEnd w:id="6"/>
      <w:bookmarkEnd w:id="15"/>
      <w:bookmarkEnd w:id="17"/>
      <w:r>
        <w:rPr>
          <w:rStyle w:val="SectionNumber"/>
        </w:rPr>
        <w:t>5</w:t>
      </w:r>
      <w:r>
        <w:tab/>
        <w:t>Выводы</w:t>
      </w:r>
      <w:bookmarkEnd w:id="19"/>
    </w:p>
    <w:p w14:paraId="6C5376EC" w14:textId="77777777" w:rsidR="00CD496F" w:rsidRDefault="00EE7CC3">
      <w:pPr>
        <w:pStyle w:val="FirstParagraph"/>
      </w:pPr>
      <w:r>
        <w:t xml:space="preserve">В результате выполнения данной лабораторной работы я освоила </w:t>
      </w:r>
      <w:r>
        <w:t>процедуры оформления отчетов с помощью легковесного языка разметки Markdown.</w:t>
      </w:r>
    </w:p>
    <w:p w14:paraId="59062708" w14:textId="77777777" w:rsidR="00CD496F" w:rsidRDefault="00EE7CC3">
      <w:pPr>
        <w:pStyle w:val="1"/>
      </w:pPr>
      <w:bookmarkStart w:id="20" w:name="список-литературы"/>
      <w:bookmarkStart w:id="21" w:name="_Toc185035103"/>
      <w:bookmarkEnd w:id="18"/>
      <w:r>
        <w:rPr>
          <w:rStyle w:val="SectionNumber"/>
        </w:rPr>
        <w:lastRenderedPageBreak/>
        <w:t>6</w:t>
      </w:r>
      <w:r>
        <w:tab/>
        <w:t>Список литературы</w:t>
      </w:r>
      <w:bookmarkEnd w:id="21"/>
    </w:p>
    <w:p w14:paraId="5C143BF1" w14:textId="77777777" w:rsidR="00CD496F" w:rsidRDefault="00EE7CC3">
      <w:pPr>
        <w:pStyle w:val="Compact"/>
        <w:numPr>
          <w:ilvl w:val="0"/>
          <w:numId w:val="3"/>
        </w:numPr>
      </w:pPr>
      <w:hyperlink r:id="rId11">
        <w:r>
          <w:rPr>
            <w:rStyle w:val="af"/>
          </w:rPr>
          <w:t>Курс на ТУИС</w:t>
        </w:r>
      </w:hyperlink>
    </w:p>
    <w:p w14:paraId="0F4C64D2" w14:textId="77777777" w:rsidR="00CD496F" w:rsidRDefault="00EE7CC3">
      <w:pPr>
        <w:pStyle w:val="Compact"/>
        <w:numPr>
          <w:ilvl w:val="0"/>
          <w:numId w:val="3"/>
        </w:numPr>
      </w:pPr>
      <w:hyperlink r:id="rId12">
        <w:r>
          <w:rPr>
            <w:rStyle w:val="af"/>
          </w:rPr>
          <w:t>Лабораторная работа №3</w:t>
        </w:r>
      </w:hyperlink>
    </w:p>
    <w:p w14:paraId="00C47EB8" w14:textId="77777777" w:rsidR="00CD496F" w:rsidRDefault="00EE7CC3">
      <w:pPr>
        <w:pStyle w:val="Compact"/>
        <w:numPr>
          <w:ilvl w:val="0"/>
          <w:numId w:val="3"/>
        </w:numPr>
      </w:pPr>
      <w:hyperlink r:id="rId13">
        <w:r>
          <w:rPr>
            <w:rStyle w:val="af"/>
          </w:rPr>
          <w:t>Пример выполнения лабораторной работы</w:t>
        </w:r>
      </w:hyperlink>
      <w:bookmarkEnd w:id="20"/>
    </w:p>
    <w:sectPr w:rsidR="00CD496F">
      <w:pgSz w:w="12240" w:h="15840"/>
      <w:pgMar w:top="1134" w:right="850" w:bottom="1134" w:left="1701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altName w:val="Calibri"/>
    <w:charset w:val="00"/>
    <w:family w:val="swiss"/>
    <w:pitch w:val="variable"/>
    <w:sig w:usb0="20000287" w:usb1="00000003" w:usb2="00000000" w:usb3="00000000" w:csb0="0000019F" w:csb1="00000000"/>
  </w:font>
  <w:font w:name="Aptos Display">
    <w:altName w:val="Calibri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557AAC38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68D0914C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AF4437C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">
    <w:abstractNumId w:val="0"/>
  </w:num>
  <w:num w:numId="2">
    <w:abstractNumId w:val="1"/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CD496F"/>
    <w:rsid w:val="00CD496F"/>
    <w:rsid w:val="00EE7C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6D702CB"/>
  <w15:docId w15:val="{4FF27342-ED72-4224-990C-C47FE4A3CA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link w:val="10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2">
    <w:name w:val="heading 2"/>
    <w:basedOn w:val="a"/>
    <w:next w:val="a0"/>
    <w:link w:val="20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3">
    <w:name w:val="heading 3"/>
    <w:basedOn w:val="a"/>
    <w:next w:val="a0"/>
    <w:link w:val="30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4">
    <w:name w:val="heading 4"/>
    <w:basedOn w:val="a"/>
    <w:next w:val="a0"/>
    <w:link w:val="40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5">
    <w:name w:val="heading 5"/>
    <w:basedOn w:val="a"/>
    <w:next w:val="a0"/>
    <w:link w:val="50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6">
    <w:name w:val="heading 6"/>
    <w:basedOn w:val="a"/>
    <w:next w:val="a0"/>
    <w:link w:val="60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7">
    <w:name w:val="heading 7"/>
    <w:basedOn w:val="a"/>
    <w:next w:val="a0"/>
    <w:link w:val="70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8">
    <w:name w:val="heading 8"/>
    <w:basedOn w:val="a"/>
    <w:next w:val="a0"/>
    <w:link w:val="80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9">
    <w:name w:val="heading 9"/>
    <w:basedOn w:val="a"/>
    <w:next w:val="a0"/>
    <w:link w:val="90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link w:val="a5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5">
    <w:name w:val="Заголовок Знак"/>
    <w:basedOn w:val="a1"/>
    <w:link w:val="a4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6">
    <w:name w:val="Subtitle"/>
    <w:basedOn w:val="a4"/>
    <w:next w:val="a0"/>
    <w:link w:val="a7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a7">
    <w:name w:val="Подзаголовок Знак"/>
    <w:basedOn w:val="a1"/>
    <w:link w:val="a6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8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9">
    <w:name w:val="Bibliography"/>
    <w:basedOn w:val="a"/>
    <w:qFormat/>
  </w:style>
  <w:style w:type="character" w:customStyle="1" w:styleId="10">
    <w:name w:val="Заголовок 1 Знак"/>
    <w:basedOn w:val="a1"/>
    <w:link w:val="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20">
    <w:name w:val="Заголовок 2 Знак"/>
    <w:basedOn w:val="a1"/>
    <w:link w:val="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30">
    <w:name w:val="Заголовок 3 Знак"/>
    <w:basedOn w:val="a1"/>
    <w:link w:val="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40">
    <w:name w:val="Заголовок 4 Знак"/>
    <w:basedOn w:val="a1"/>
    <w:link w:val="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50">
    <w:name w:val="Заголовок 5 Знак"/>
    <w:basedOn w:val="a1"/>
    <w:link w:val="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60">
    <w:name w:val="Заголовок 6 Знак"/>
    <w:basedOn w:val="a1"/>
    <w:link w:val="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70">
    <w:name w:val="Заголовок 7 Знак"/>
    <w:basedOn w:val="a1"/>
    <w:link w:val="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80">
    <w:name w:val="Заголовок 8 Знак"/>
    <w:basedOn w:val="a1"/>
    <w:link w:val="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90">
    <w:name w:val="Заголовок 9 Знак"/>
    <w:basedOn w:val="a1"/>
    <w:link w:val="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aa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b">
    <w:name w:val="footnote text"/>
    <w:basedOn w:val="a"/>
    <w:uiPriority w:val="9"/>
    <w:unhideWhenUsed/>
    <w:qFormat/>
  </w:style>
  <w:style w:type="paragraph" w:customStyle="1" w:styleId="FootnoteBlockText">
    <w:name w:val="Footnote Block Text"/>
    <w:basedOn w:val="ab"/>
    <w:next w:val="ab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c">
    <w:name w:val="caption"/>
    <w:basedOn w:val="a"/>
    <w:link w:val="ad"/>
    <w:pPr>
      <w:spacing w:after="120"/>
    </w:pPr>
    <w:rPr>
      <w:i/>
    </w:rPr>
  </w:style>
  <w:style w:type="paragraph" w:customStyle="1" w:styleId="TableCaption">
    <w:name w:val="Table Caption"/>
    <w:basedOn w:val="ac"/>
    <w:pPr>
      <w:keepNext/>
    </w:pPr>
  </w:style>
  <w:style w:type="paragraph" w:customStyle="1" w:styleId="ImageCaption">
    <w:name w:val="Image Caption"/>
    <w:basedOn w:val="ac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d">
    <w:name w:val="Название объекта Знак"/>
    <w:basedOn w:val="a1"/>
    <w:link w:val="ac"/>
  </w:style>
  <w:style w:type="character" w:customStyle="1" w:styleId="VerbatimChar">
    <w:name w:val="Verbatim Char"/>
    <w:basedOn w:val="ad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d"/>
  </w:style>
  <w:style w:type="character" w:styleId="ae">
    <w:name w:val="footnote reference"/>
    <w:basedOn w:val="ad"/>
    <w:rPr>
      <w:vertAlign w:val="superscript"/>
    </w:rPr>
  </w:style>
  <w:style w:type="character" w:styleId="af">
    <w:name w:val="Hyperlink"/>
    <w:basedOn w:val="ad"/>
    <w:uiPriority w:val="99"/>
    <w:rPr>
      <w:color w:val="156082" w:themeColor="accent1"/>
    </w:rPr>
  </w:style>
  <w:style w:type="paragraph" w:styleId="af0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1">
    <w:name w:val="toc 1"/>
    <w:basedOn w:val="a"/>
    <w:next w:val="a"/>
    <w:autoRedefine/>
    <w:uiPriority w:val="39"/>
    <w:unhideWhenUsed/>
    <w:rsid w:val="00EE7CC3"/>
    <w:pPr>
      <w:spacing w:after="100"/>
    </w:pPr>
  </w:style>
  <w:style w:type="paragraph" w:styleId="21">
    <w:name w:val="toc 2"/>
    <w:basedOn w:val="a"/>
    <w:next w:val="a"/>
    <w:autoRedefine/>
    <w:uiPriority w:val="39"/>
    <w:unhideWhenUsed/>
    <w:rsid w:val="00EE7CC3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hyperlink" Target="https://github.com/evdvorkina/study_2022-2023_arh-pc/blob/master/labs/lab04/report/%D0%9B04_%D0%94%D0%B2%D0%BE%D1%80%D0%BA%D0%B8%D0%BD%D0%B0_%D0%BE%D1%82%D1%87%D0%B5%D1%82.md?plain=1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hyperlink" Target="https://esystem.rudn.ru/pluginfile.php/2089083/mod_resource/content/0/%D0%9B%D0%B0%D0%B1%D0%BE%D1%80%D0%B0%D1%82%D0%BE%D1%80%D0%BD%D0%B0%D1%8F%20%D1%80%D0%B0%D0%B1%D0%BE%D1%82%D0%B0%20%E2%84%963.%20%D0%AF%D0%B7%D1%8B%D0%BA%20%D1%80%D0%B0%D0%B7%D0%BC%D0%B5%D1%82%D0%BA%D0%B8%20.pdf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hyperlink" Target="https://esystem.rudn.ru/course/view.php?id=112" TargetMode="External"/><Relationship Id="rId5" Type="http://schemas.openxmlformats.org/officeDocument/2006/relationships/image" Target="media/image1.png"/><Relationship Id="rId15" Type="http://schemas.openxmlformats.org/officeDocument/2006/relationships/theme" Target="theme/theme1.xml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5</Pages>
  <Words>481</Words>
  <Characters>2742</Characters>
  <Application>Microsoft Office Word</Application>
  <DocSecurity>0</DocSecurity>
  <Lines>22</Lines>
  <Paragraphs>6</Paragraphs>
  <ScaleCrop>false</ScaleCrop>
  <Company/>
  <LinksUpToDate>false</LinksUpToDate>
  <CharactersWithSpaces>32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Мазурский Александр Дмитриевич</dc:creator>
  <cp:keywords/>
  <cp:lastModifiedBy>Никита Осипов</cp:lastModifiedBy>
  <cp:revision>2</cp:revision>
  <dcterms:created xsi:type="dcterms:W3CDTF">2024-10-25T22:02:00Z</dcterms:created>
  <dcterms:modified xsi:type="dcterms:W3CDTF">2024-12-13T23:19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циплина: Архитектура компьютера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